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5a15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8506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2:29:21Z</dcterms:created>
  <dcterms:modified xsi:type="dcterms:W3CDTF">2017-02-11T02:29:21Z</dcterms:modified>
</cp:coreProperties>
</file>